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kavoo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voo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 N Ardmore Ave, Los Angeles, CA, USA Los Angeles, CA, USA 9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ekavoos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62552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nz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